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hew Fonta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h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onta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20 North Nassau Avenue Chicago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icagofontana212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9253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l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thew</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0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i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ggie</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13</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na</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10</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2015</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